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Ebos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7"/>
        <w:gridCol w:w="5619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ohn Cullity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338 0999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, Christchurch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, Christchurch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eonard Hansen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ebo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97554BD" w:rsidR="00661C78" w:rsidRDefault="00E141E9">
      <w:r>
        <w:rPr>
          <w:noProof/>
        </w:rPr>
        <w:drawing>
          <wp:inline distT="0" distB="0" distL="0" distR="0" wp14:anchorId="570E5DF2" wp14:editId="32DE692B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E141E9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3:00Z</dcterms:modified>
</cp:coreProperties>
</file>